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491E" w:rsidRPr="00B74D27" w:rsidRDefault="0001491E">
      <w:pPr>
        <w:pStyle w:val="a3"/>
        <w:rPr>
          <w:rFonts w:ascii="Times New Roman"/>
          <w:sz w:val="20"/>
          <w:lang w:val="bg-BG"/>
        </w:rPr>
      </w:pPr>
    </w:p>
    <w:p w:rsidR="0001491E" w:rsidRPr="00B74D27" w:rsidRDefault="0001491E">
      <w:pPr>
        <w:pStyle w:val="a3"/>
        <w:spacing w:before="6"/>
        <w:rPr>
          <w:rFonts w:ascii="Times New Roman"/>
          <w:sz w:val="18"/>
          <w:lang w:val="bg-BG"/>
        </w:rPr>
      </w:pPr>
    </w:p>
    <w:p w:rsidR="0001491E" w:rsidRPr="00B74D27" w:rsidRDefault="003C173B" w:rsidP="00CF2DD7">
      <w:pPr>
        <w:pStyle w:val="a4"/>
        <w:ind w:left="7920"/>
        <w:rPr>
          <w:lang w:val="bg-BG"/>
        </w:rPr>
      </w:pPr>
      <w:r w:rsidRPr="00B74D27">
        <w:rPr>
          <w:lang w:val="bg-BG"/>
        </w:rPr>
        <w:t xml:space="preserve">Раздел 11: </w:t>
      </w:r>
      <w:r w:rsidR="00CF2DD7">
        <w:rPr>
          <w:lang w:val="bg-BG"/>
        </w:rPr>
        <w:t>Запознаване с нашите права</w:t>
      </w:r>
      <w:bookmarkStart w:id="0" w:name="_GoBack"/>
      <w:bookmarkEnd w:id="0"/>
    </w:p>
    <w:p w:rsidR="00D06DE5" w:rsidRPr="00B74D27" w:rsidRDefault="003C173B" w:rsidP="006247C9">
      <w:pPr>
        <w:pStyle w:val="a4"/>
        <w:ind w:left="7920" w:right="950"/>
        <w:jc w:val="center"/>
        <w:rPr>
          <w:b w:val="0"/>
          <w:lang w:val="bg-BG"/>
        </w:rPr>
      </w:pPr>
      <w:r w:rsidRPr="00B74D27">
        <w:rPr>
          <w:b w:val="0"/>
          <w:lang w:val="bg-BG"/>
        </w:rPr>
        <w:t>Упражнение 1: Какви са права</w:t>
      </w:r>
      <w:r w:rsidR="006247C9" w:rsidRPr="00B74D27">
        <w:rPr>
          <w:b w:val="0"/>
          <w:lang w:val="bg-BG"/>
        </w:rPr>
        <w:t>та ми</w:t>
      </w:r>
      <w:r w:rsidRPr="00B74D27">
        <w:rPr>
          <w:b w:val="0"/>
          <w:lang w:val="bg-BG"/>
        </w:rPr>
        <w:t>?</w:t>
      </w:r>
    </w:p>
    <w:p w:rsidR="0001491E" w:rsidRPr="00B74D27" w:rsidRDefault="0001491E">
      <w:pPr>
        <w:pStyle w:val="a3"/>
        <w:rPr>
          <w:rFonts w:ascii="Impact"/>
          <w:b/>
          <w:sz w:val="20"/>
          <w:lang w:val="bg-BG"/>
        </w:rPr>
      </w:pPr>
    </w:p>
    <w:p w:rsidR="0001491E" w:rsidRPr="00B74D27" w:rsidRDefault="00BB029E">
      <w:pPr>
        <w:pStyle w:val="a3"/>
        <w:spacing w:before="8"/>
        <w:rPr>
          <w:rFonts w:ascii="Impact"/>
          <w:b/>
          <w:sz w:val="19"/>
          <w:lang w:val="bg-BG"/>
        </w:rPr>
      </w:pPr>
      <w:r w:rsidRPr="00B74D27">
        <w:rPr>
          <w:noProof/>
          <w:lang w:val="bg-BG" w:eastAsia="bg-BG"/>
        </w:rPr>
        <w:drawing>
          <wp:anchor distT="0" distB="0" distL="0" distR="0" simplePos="0" relativeHeight="251657216" behindDoc="0" locked="0" layoutInCell="1" allowOverlap="1">
            <wp:simplePos x="0" y="0"/>
            <wp:positionH relativeFrom="page">
              <wp:posOffset>1743075</wp:posOffset>
            </wp:positionH>
            <wp:positionV relativeFrom="paragraph">
              <wp:posOffset>177292</wp:posOffset>
            </wp:positionV>
            <wp:extent cx="8137186" cy="3863339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37186" cy="3863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1491E" w:rsidRPr="00B74D27" w:rsidRDefault="0001491E">
      <w:pPr>
        <w:rPr>
          <w:rFonts w:ascii="Impact"/>
          <w:sz w:val="19"/>
          <w:lang w:val="bg-BG"/>
        </w:rPr>
        <w:sectPr w:rsidR="0001491E" w:rsidRPr="00B74D27">
          <w:headerReference w:type="default" r:id="rId8"/>
          <w:footerReference w:type="default" r:id="rId9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</w:p>
    <w:p w:rsidR="0001491E" w:rsidRPr="00B74D27" w:rsidRDefault="00FB0387" w:rsidP="00311274">
      <w:pPr>
        <w:rPr>
          <w:lang w:val="bg-BG"/>
        </w:rPr>
      </w:pPr>
      <w:r w:rsidRPr="00B74D27"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page">
                  <wp:posOffset>5509895</wp:posOffset>
                </wp:positionH>
                <wp:positionV relativeFrom="page">
                  <wp:posOffset>1065530</wp:posOffset>
                </wp:positionV>
                <wp:extent cx="4876165" cy="5844540"/>
                <wp:effectExtent l="0" t="0" r="0" b="0"/>
                <wp:wrapNone/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6165" cy="5844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dashSmallGap" w:sz="4" w:space="0" w:color="000000"/>
                                <w:left w:val="dashSmallGap" w:sz="4" w:space="0" w:color="000000"/>
                                <w:bottom w:val="dashSmallGap" w:sz="4" w:space="0" w:color="000000"/>
                                <w:right w:val="dashSmallGap" w:sz="4" w:space="0" w:color="000000"/>
                                <w:insideH w:val="dashSmallGap" w:sz="4" w:space="0" w:color="000000"/>
                                <w:insideV w:val="dashSmallGap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31"/>
                              <w:gridCol w:w="3833"/>
                            </w:tblGrid>
                            <w:tr w:rsidR="0001491E">
                              <w:trPr>
                                <w:trHeight w:val="3002"/>
                              </w:trPr>
                              <w:tc>
                                <w:tcPr>
                                  <w:tcW w:w="3831" w:type="dxa"/>
                                </w:tcPr>
                                <w:p w:rsidR="0001491E" w:rsidRDefault="00BB029E">
                                  <w:pPr>
                                    <w:pStyle w:val="TableParagraph"/>
                                    <w:ind w:left="75" w:right="-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357065" cy="1668018"/>
                                        <wp:effectExtent l="0" t="0" r="0" b="0"/>
                                        <wp:docPr id="2" name="image7.jpeg" descr="ecg-1953179_19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8" name="image7.jpeg"/>
                                                <pic:cNvPicPr/>
                                              </pic:nvPicPr>
                                              <pic:blipFill>
                                                <a:blip r:embed="rId10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57065" cy="166801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D94570" w:rsidRDefault="00D94570">
                                  <w:pPr>
                                    <w:pStyle w:val="TableParagraph"/>
                                    <w:spacing w:before="83" w:line="272" w:lineRule="exact"/>
                                    <w:ind w:left="735" w:right="783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  <w:lang w:val="bg-BG"/>
                                    </w:rPr>
                                  </w:pPr>
                                  <w:proofErr w:type="spellStart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>Здравеопазване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833" w:type="dxa"/>
                                </w:tcPr>
                                <w:p w:rsidR="0001491E" w:rsidRDefault="00BB029E">
                                  <w:pPr>
                                    <w:pStyle w:val="TableParagraph"/>
                                    <w:ind w:left="57" w:right="-29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381884" cy="1659636"/>
                                        <wp:effectExtent l="0" t="0" r="0" b="0"/>
                                        <wp:docPr id="4" name="image8.jpeg" descr="senior-5513602_19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0" name="image8.jpeg"/>
                                                <pic:cNvPicPr/>
                                              </pic:nvPicPr>
                                              <pic:blipFill>
                                                <a:blip r:embed="rId11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81884" cy="165963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D94570" w:rsidRDefault="00D94570" w:rsidP="00D94570">
                                  <w:pPr>
                                    <w:pStyle w:val="TableParagraph"/>
                                    <w:spacing w:before="96" w:line="272" w:lineRule="exact"/>
                                    <w:ind w:left="937" w:right="824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</w:rPr>
                                  </w:pPr>
                                  <w:proofErr w:type="spellStart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>Независим</w:t>
                                  </w:r>
                                  <w:proofErr w:type="spellEnd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>живот</w:t>
                                  </w:r>
                                  <w:proofErr w:type="spellEnd"/>
                                </w:p>
                              </w:tc>
                            </w:tr>
                            <w:tr w:rsidR="0001491E">
                              <w:trPr>
                                <w:trHeight w:val="2990"/>
                              </w:trPr>
                              <w:tc>
                                <w:tcPr>
                                  <w:tcW w:w="3831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1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236299" cy="1634489"/>
                                        <wp:effectExtent l="0" t="0" r="0" b="0"/>
                                        <wp:docPr id="6" name="image9.jpeg" descr="4403428025_e3c71a1450_c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2" name="image9.jpeg"/>
                                                <pic:cNvPicPr/>
                                              </pic:nvPicPr>
                                              <pic:blipFill>
                                                <a:blip r:embed="rId12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36299" cy="163448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D94570" w:rsidRDefault="00D94570">
                                  <w:pPr>
                                    <w:pStyle w:val="TableParagraph"/>
                                    <w:spacing w:before="98" w:line="275" w:lineRule="exact"/>
                                    <w:ind w:left="787" w:right="783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</w:rPr>
                                  </w:pPr>
                                  <w:proofErr w:type="spellStart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>Лична</w:t>
                                  </w:r>
                                  <w:proofErr w:type="spellEnd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>мобилност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833" w:type="dxa"/>
                                </w:tcPr>
                                <w:p w:rsidR="0001491E" w:rsidRDefault="00BB029E">
                                  <w:pPr>
                                    <w:pStyle w:val="TableParagraph"/>
                                    <w:ind w:left="9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340394" cy="1647063"/>
                                        <wp:effectExtent l="0" t="0" r="0" b="0"/>
                                        <wp:docPr id="8" name="image10.jpeg" descr="33596149946_8b00cf31fd_c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4" name="image10.jpeg"/>
                                                <pic:cNvPicPr/>
                                              </pic:nvPicPr>
                                              <pic:blipFill>
                                                <a:blip r:embed="rId13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40394" cy="164706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D94570" w:rsidRDefault="00D94570">
                                  <w:pPr>
                                    <w:pStyle w:val="TableParagraph"/>
                                    <w:spacing w:before="101" w:line="275" w:lineRule="exact"/>
                                    <w:ind w:left="937" w:right="934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</w:rPr>
                                  </w:pPr>
                                  <w:proofErr w:type="spellStart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>Забавление</w:t>
                                  </w:r>
                                  <w:proofErr w:type="spellEnd"/>
                                </w:p>
                              </w:tc>
                            </w:tr>
                            <w:tr w:rsidR="0001491E">
                              <w:trPr>
                                <w:trHeight w:val="3170"/>
                              </w:trPr>
                              <w:tc>
                                <w:tcPr>
                                  <w:tcW w:w="3831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3"/>
                                    <w:rPr>
                                      <w:sz w:val="7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148" w:right="-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313932" cy="1714119"/>
                                        <wp:effectExtent l="0" t="0" r="0" b="0"/>
                                        <wp:docPr id="9" name="image11.jpeg" descr="hands-1139098_19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6" name="image11.jpeg"/>
                                                <pic:cNvPicPr/>
                                              </pic:nvPicPr>
                                              <pic:blipFill>
                                                <a:blip r:embed="rId14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13932" cy="171411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D94570" w:rsidRDefault="00D94570">
                                  <w:pPr>
                                    <w:pStyle w:val="TableParagraph"/>
                                    <w:spacing w:before="93" w:line="275" w:lineRule="exact"/>
                                    <w:ind w:left="787" w:right="783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</w:rPr>
                                  </w:pPr>
                                  <w:proofErr w:type="spellStart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>Работа</w:t>
                                  </w:r>
                                  <w:proofErr w:type="spellEnd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 xml:space="preserve"> и </w:t>
                                  </w:r>
                                  <w:proofErr w:type="spellStart"/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</w:rPr>
                                    <w:t>заетост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833" w:type="dxa"/>
                                </w:tcPr>
                                <w:p w:rsidR="0001491E" w:rsidRDefault="00BB029E">
                                  <w:pPr>
                                    <w:pStyle w:val="TableParagraph"/>
                                    <w:ind w:left="1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2254006" cy="1751838"/>
                                        <wp:effectExtent l="0" t="0" r="0" b="0"/>
                                        <wp:docPr id="10" name="image12.jpeg" descr="24602044154_a7737af758_c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8" name="image12.jpeg"/>
                                                <pic:cNvPicPr/>
                                              </pic:nvPicPr>
                                              <pic:blipFill>
                                                <a:blip r:embed="rId15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54006" cy="175183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1491E" w:rsidRPr="00D94570" w:rsidRDefault="00D94570">
                                  <w:pPr>
                                    <w:pStyle w:val="TableParagraph"/>
                                    <w:spacing w:before="117" w:line="275" w:lineRule="exact"/>
                                    <w:ind w:left="937" w:right="932"/>
                                    <w:jc w:val="center"/>
                                    <w:rPr>
                                      <w:rFonts w:ascii="Impact" w:hAnsi="Impact"/>
                                      <w:sz w:val="24"/>
                                      <w:lang w:val="bg-BG"/>
                                    </w:rPr>
                                  </w:pPr>
                                  <w:r w:rsidRPr="00D94570">
                                    <w:rPr>
                                      <w:rFonts w:ascii="Impact" w:hAnsi="Impact"/>
                                      <w:sz w:val="24"/>
                                      <w:lang w:val="bg-BG"/>
                                    </w:rPr>
                                    <w:t>Приятели</w:t>
                                  </w:r>
                                </w:p>
                              </w:tc>
                            </w:tr>
                          </w:tbl>
                          <w:p w:rsidR="0001491E" w:rsidRDefault="0001491E">
                            <w:pPr>
                              <w:pStyle w:val="a3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33.85pt;margin-top:83.9pt;width:383.95pt;height:460.2pt;z-index: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dashSmallGap" w:sz="4" w:space="0" w:color="000000"/>
                          <w:left w:val="dashSmallGap" w:sz="4" w:space="0" w:color="000000"/>
                          <w:bottom w:val="dashSmallGap" w:sz="4" w:space="0" w:color="000000"/>
                          <w:right w:val="dashSmallGap" w:sz="4" w:space="0" w:color="000000"/>
                          <w:insideH w:val="dashSmallGap" w:sz="4" w:space="0" w:color="000000"/>
                          <w:insideV w:val="dashSmallGap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31"/>
                        <w:gridCol w:w="3833"/>
                      </w:tblGrid>
                      <w:tr w:rsidR="0001491E">
                        <w:trPr>
                          <w:trHeight w:val="3002"/>
                        </w:trPr>
                        <w:tc>
                          <w:tcPr>
                            <w:tcW w:w="3831" w:type="dxa"/>
                          </w:tcPr>
                          <w:p w:rsidR="0001491E" w:rsidRDefault="00BB029E">
                            <w:pPr>
                              <w:pStyle w:val="TableParagraph"/>
                              <w:ind w:left="75" w:right="-15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357065" cy="1668018"/>
                                  <wp:effectExtent l="0" t="0" r="0" b="0"/>
                                  <wp:docPr id="2" name="image7.jpeg" descr="ecg-1953179_19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image7.jpeg"/>
                                          <pic:cNvPicPr/>
                                        </pic:nvPicPr>
                                        <pic:blipFill>
                                          <a:blip r:embed="rId1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57065" cy="16680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D94570" w:rsidRDefault="00D94570">
                            <w:pPr>
                              <w:pStyle w:val="TableParagraph"/>
                              <w:spacing w:before="83" w:line="272" w:lineRule="exact"/>
                              <w:ind w:left="735" w:right="783"/>
                              <w:jc w:val="center"/>
                              <w:rPr>
                                <w:rFonts w:ascii="Impact" w:hAnsi="Impact"/>
                                <w:sz w:val="24"/>
                                <w:lang w:val="bg-BG"/>
                              </w:rPr>
                            </w:pPr>
                            <w:proofErr w:type="spellStart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>Здравеопазване</w:t>
                            </w:r>
                            <w:proofErr w:type="spellEnd"/>
                          </w:p>
                        </w:tc>
                        <w:tc>
                          <w:tcPr>
                            <w:tcW w:w="3833" w:type="dxa"/>
                          </w:tcPr>
                          <w:p w:rsidR="0001491E" w:rsidRDefault="00BB029E">
                            <w:pPr>
                              <w:pStyle w:val="TableParagraph"/>
                              <w:ind w:left="57" w:right="-29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381884" cy="1659636"/>
                                  <wp:effectExtent l="0" t="0" r="0" b="0"/>
                                  <wp:docPr id="4" name="image8.jpeg" descr="senior-5513602_19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image8.jpeg"/>
                                          <pic:cNvPicPr/>
                                        </pic:nvPicPr>
                                        <pic:blipFill>
                                          <a:blip r:embed="rId1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1884" cy="16596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D94570" w:rsidRDefault="00D94570" w:rsidP="00D94570">
                            <w:pPr>
                              <w:pStyle w:val="TableParagraph"/>
                              <w:spacing w:before="96" w:line="272" w:lineRule="exact"/>
                              <w:ind w:left="937" w:right="824"/>
                              <w:jc w:val="center"/>
                              <w:rPr>
                                <w:rFonts w:ascii="Impact" w:hAnsi="Impact"/>
                                <w:sz w:val="24"/>
                              </w:rPr>
                            </w:pPr>
                            <w:proofErr w:type="spellStart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>Независим</w:t>
                            </w:r>
                            <w:proofErr w:type="spellEnd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>живот</w:t>
                            </w:r>
                            <w:proofErr w:type="spellEnd"/>
                          </w:p>
                        </w:tc>
                      </w:tr>
                      <w:tr w:rsidR="0001491E">
                        <w:trPr>
                          <w:trHeight w:val="2990"/>
                        </w:trPr>
                        <w:tc>
                          <w:tcPr>
                            <w:tcW w:w="3831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148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236299" cy="1634489"/>
                                  <wp:effectExtent l="0" t="0" r="0" b="0"/>
                                  <wp:docPr id="6" name="image9.jpeg" descr="4403428025_e3c71a1450_c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image9.jpeg"/>
                                          <pic:cNvPicPr/>
                                        </pic:nvPicPr>
                                        <pic:blipFill>
                                          <a:blip r:embed="rId12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36299" cy="163448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D94570" w:rsidRDefault="00D94570">
                            <w:pPr>
                              <w:pStyle w:val="TableParagraph"/>
                              <w:spacing w:before="98" w:line="275" w:lineRule="exact"/>
                              <w:ind w:left="787" w:right="783"/>
                              <w:jc w:val="center"/>
                              <w:rPr>
                                <w:rFonts w:ascii="Impact" w:hAnsi="Impact"/>
                                <w:sz w:val="24"/>
                              </w:rPr>
                            </w:pPr>
                            <w:proofErr w:type="spellStart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>Лична</w:t>
                            </w:r>
                            <w:proofErr w:type="spellEnd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>мобилност</w:t>
                            </w:r>
                            <w:proofErr w:type="spellEnd"/>
                          </w:p>
                        </w:tc>
                        <w:tc>
                          <w:tcPr>
                            <w:tcW w:w="3833" w:type="dxa"/>
                          </w:tcPr>
                          <w:p w:rsidR="0001491E" w:rsidRDefault="00BB029E">
                            <w:pPr>
                              <w:pStyle w:val="TableParagraph"/>
                              <w:ind w:left="90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340394" cy="1647063"/>
                                  <wp:effectExtent l="0" t="0" r="0" b="0"/>
                                  <wp:docPr id="8" name="image10.jpeg" descr="33596149946_8b00cf31fd_c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image10.jpeg"/>
                                          <pic:cNvPicPr/>
                                        </pic:nvPicPr>
                                        <pic:blipFill>
                                          <a:blip r:embed="rId1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40394" cy="164706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D94570" w:rsidRDefault="00D94570">
                            <w:pPr>
                              <w:pStyle w:val="TableParagraph"/>
                              <w:spacing w:before="101" w:line="275" w:lineRule="exact"/>
                              <w:ind w:left="937" w:right="934"/>
                              <w:jc w:val="center"/>
                              <w:rPr>
                                <w:rFonts w:ascii="Impact" w:hAnsi="Impact"/>
                                <w:sz w:val="24"/>
                              </w:rPr>
                            </w:pPr>
                            <w:proofErr w:type="spellStart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>Забавление</w:t>
                            </w:r>
                            <w:proofErr w:type="spellEnd"/>
                          </w:p>
                        </w:tc>
                      </w:tr>
                      <w:tr w:rsidR="0001491E">
                        <w:trPr>
                          <w:trHeight w:val="3170"/>
                        </w:trPr>
                        <w:tc>
                          <w:tcPr>
                            <w:tcW w:w="3831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3"/>
                              <w:rPr>
                                <w:sz w:val="7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148" w:right="-15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313932" cy="1714119"/>
                                  <wp:effectExtent l="0" t="0" r="0" b="0"/>
                                  <wp:docPr id="9" name="image11.jpeg" descr="hands-1139098_19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6" name="image11.jpeg"/>
                                          <pic:cNvPicPr/>
                                        </pic:nvPicPr>
                                        <pic:blipFill>
                                          <a:blip r:embed="rId14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13932" cy="171411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D94570" w:rsidRDefault="00D94570">
                            <w:pPr>
                              <w:pStyle w:val="TableParagraph"/>
                              <w:spacing w:before="93" w:line="275" w:lineRule="exact"/>
                              <w:ind w:left="787" w:right="783"/>
                              <w:jc w:val="center"/>
                              <w:rPr>
                                <w:rFonts w:ascii="Impact" w:hAnsi="Impact"/>
                                <w:sz w:val="24"/>
                              </w:rPr>
                            </w:pPr>
                            <w:proofErr w:type="spellStart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>Работа</w:t>
                            </w:r>
                            <w:proofErr w:type="spellEnd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 xml:space="preserve"> и </w:t>
                            </w:r>
                            <w:proofErr w:type="spellStart"/>
                            <w:r w:rsidRPr="00D94570">
                              <w:rPr>
                                <w:rFonts w:ascii="Impact" w:hAnsi="Impact"/>
                                <w:sz w:val="24"/>
                              </w:rPr>
                              <w:t>заетост</w:t>
                            </w:r>
                            <w:proofErr w:type="spellEnd"/>
                          </w:p>
                        </w:tc>
                        <w:tc>
                          <w:tcPr>
                            <w:tcW w:w="3833" w:type="dxa"/>
                          </w:tcPr>
                          <w:p w:rsidR="0001491E" w:rsidRDefault="00BB029E">
                            <w:pPr>
                              <w:pStyle w:val="TableParagraph"/>
                              <w:ind w:left="150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2254006" cy="1751838"/>
                                  <wp:effectExtent l="0" t="0" r="0" b="0"/>
                                  <wp:docPr id="10" name="image12.jpeg" descr="24602044154_a7737af758_c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" name="image12.jpeg"/>
                                          <pic:cNvPicPr/>
                                        </pic:nvPicPr>
                                        <pic:blipFill>
                                          <a:blip r:embed="rId1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54006" cy="175183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491E" w:rsidRPr="00D94570" w:rsidRDefault="00D94570">
                            <w:pPr>
                              <w:pStyle w:val="TableParagraph"/>
                              <w:spacing w:before="117" w:line="275" w:lineRule="exact"/>
                              <w:ind w:left="937" w:right="932"/>
                              <w:jc w:val="center"/>
                              <w:rPr>
                                <w:rFonts w:ascii="Impact" w:hAnsi="Impact"/>
                                <w:sz w:val="24"/>
                                <w:lang w:val="bg-BG"/>
                              </w:rPr>
                            </w:pPr>
                            <w:r w:rsidRPr="00D94570">
                              <w:rPr>
                                <w:rFonts w:ascii="Impact" w:hAnsi="Impact"/>
                                <w:sz w:val="24"/>
                                <w:lang w:val="bg-BG"/>
                              </w:rPr>
                              <w:t>Приятели</w:t>
                            </w:r>
                          </w:p>
                        </w:tc>
                      </w:tr>
                    </w:tbl>
                    <w:p w:rsidR="0001491E" w:rsidRDefault="0001491E">
                      <w:pPr>
                        <w:pStyle w:val="a3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bookmarkStart w:id="1" w:name="_TOC_250007"/>
      <w:bookmarkEnd w:id="1"/>
    </w:p>
    <w:p w:rsidR="0001491E" w:rsidRPr="00B74D27" w:rsidRDefault="003C173B">
      <w:pPr>
        <w:pStyle w:val="2"/>
        <w:rPr>
          <w:lang w:val="bg-BG"/>
        </w:rPr>
      </w:pPr>
      <w:bookmarkStart w:id="2" w:name="_TOC_250006"/>
      <w:bookmarkEnd w:id="2"/>
      <w:r w:rsidRPr="00B74D27">
        <w:rPr>
          <w:lang w:val="bg-BG"/>
        </w:rPr>
        <w:t>Дейност 1: Право или желание</w:t>
      </w:r>
      <w:r w:rsidR="00BB029E" w:rsidRPr="00B74D27">
        <w:rPr>
          <w:lang w:val="bg-BG"/>
        </w:rPr>
        <w:t>?</w:t>
      </w:r>
    </w:p>
    <w:p w:rsidR="001B11F7" w:rsidRPr="00B74D27" w:rsidRDefault="003C173B" w:rsidP="001B11F7">
      <w:pPr>
        <w:pStyle w:val="a3"/>
        <w:spacing w:before="290" w:line="276" w:lineRule="auto"/>
        <w:ind w:right="8014"/>
        <w:jc w:val="both"/>
        <w:rPr>
          <w:sz w:val="24"/>
          <w:szCs w:val="24"/>
          <w:lang w:val="bg-BG"/>
        </w:rPr>
      </w:pPr>
      <w:r w:rsidRPr="00B74D27">
        <w:rPr>
          <w:sz w:val="24"/>
          <w:szCs w:val="24"/>
          <w:lang w:val="bg-BG"/>
        </w:rPr>
        <w:t xml:space="preserve">Всеки човек, който е гражданин, т.е. член на определено общество и живее в границите на определена държава, може да се ползва от различни придобивки, които му се дължат по право или с други думи - да се ползва от определени права. Това обаче не винаги има </w:t>
      </w:r>
      <w:proofErr w:type="spellStart"/>
      <w:r w:rsidRPr="00B74D27">
        <w:rPr>
          <w:sz w:val="24"/>
          <w:szCs w:val="24"/>
          <w:lang w:val="bg-BG"/>
        </w:rPr>
        <w:t>нeщо</w:t>
      </w:r>
      <w:proofErr w:type="spellEnd"/>
      <w:r w:rsidRPr="00B74D27">
        <w:rPr>
          <w:sz w:val="24"/>
          <w:szCs w:val="24"/>
          <w:lang w:val="bg-BG"/>
        </w:rPr>
        <w:t xml:space="preserve"> общо с неговите желания като човек, така че всеки от нас трябва да може да прави разлика</w:t>
      </w:r>
      <w:r w:rsidR="00311274" w:rsidRPr="00B74D27">
        <w:rPr>
          <w:sz w:val="24"/>
          <w:szCs w:val="24"/>
          <w:lang w:val="bg-BG"/>
        </w:rPr>
        <w:t xml:space="preserve">. </w:t>
      </w:r>
    </w:p>
    <w:p w:rsidR="001B11F7" w:rsidRPr="00B74D27" w:rsidRDefault="003C173B" w:rsidP="001B11F7">
      <w:pPr>
        <w:pStyle w:val="a3"/>
        <w:spacing w:before="290" w:line="276" w:lineRule="auto"/>
        <w:ind w:right="8014"/>
        <w:jc w:val="both"/>
        <w:rPr>
          <w:sz w:val="24"/>
          <w:szCs w:val="24"/>
          <w:lang w:val="bg-BG"/>
        </w:rPr>
      </w:pPr>
      <w:r w:rsidRPr="00B74D27">
        <w:rPr>
          <w:sz w:val="24"/>
          <w:szCs w:val="24"/>
          <w:lang w:val="bg-BG"/>
        </w:rPr>
        <w:t xml:space="preserve">Тази дейност има за цел да изясни понятията за желание и пра-ва. Дейността предвижда използването на карти с </w:t>
      </w:r>
      <w:proofErr w:type="spellStart"/>
      <w:r w:rsidRPr="00B74D27">
        <w:rPr>
          <w:sz w:val="24"/>
          <w:szCs w:val="24"/>
          <w:lang w:val="bg-BG"/>
        </w:rPr>
        <w:t>изображе-ния</w:t>
      </w:r>
      <w:proofErr w:type="spellEnd"/>
      <w:r w:rsidRPr="00B74D27">
        <w:rPr>
          <w:sz w:val="24"/>
          <w:szCs w:val="24"/>
          <w:lang w:val="bg-BG"/>
        </w:rPr>
        <w:t>, поставени в шаблона на дейността, които показват някои от правата на хората с увреждания и различни лични желания</w:t>
      </w:r>
      <w:r w:rsidR="001B11F7" w:rsidRPr="00B74D27">
        <w:rPr>
          <w:sz w:val="24"/>
          <w:szCs w:val="24"/>
          <w:lang w:val="bg-BG"/>
        </w:rPr>
        <w:t xml:space="preserve">. </w:t>
      </w:r>
    </w:p>
    <w:p w:rsidR="001B11F7" w:rsidRPr="00B74D27" w:rsidRDefault="001B11F7" w:rsidP="001B11F7">
      <w:pPr>
        <w:pStyle w:val="a3"/>
        <w:spacing w:line="276" w:lineRule="auto"/>
        <w:ind w:right="8014"/>
        <w:jc w:val="both"/>
        <w:rPr>
          <w:sz w:val="24"/>
          <w:szCs w:val="24"/>
          <w:lang w:val="bg-BG"/>
        </w:rPr>
      </w:pPr>
      <w:r w:rsidRPr="00B74D27">
        <w:rPr>
          <w:sz w:val="24"/>
          <w:szCs w:val="24"/>
          <w:lang w:val="bg-BG"/>
        </w:rPr>
        <w:t xml:space="preserve">1. </w:t>
      </w:r>
      <w:r w:rsidR="003C173B" w:rsidRPr="00B74D27">
        <w:rPr>
          <w:sz w:val="24"/>
          <w:szCs w:val="24"/>
          <w:lang w:val="bg-BG"/>
        </w:rPr>
        <w:t>Обучителят отпечатва и изрязва отделните карти с различните желания и права и отделя време, за да изясни</w:t>
      </w:r>
      <w:r w:rsidR="00B74D27" w:rsidRPr="00CF2DD7">
        <w:rPr>
          <w:sz w:val="24"/>
          <w:szCs w:val="24"/>
          <w:lang w:val="bg-BG"/>
        </w:rPr>
        <w:t xml:space="preserve"> </w:t>
      </w:r>
      <w:r w:rsidR="00B74D27">
        <w:rPr>
          <w:sz w:val="24"/>
          <w:szCs w:val="24"/>
          <w:lang w:val="bg-BG"/>
        </w:rPr>
        <w:t>на СХИУ</w:t>
      </w:r>
      <w:r w:rsidR="003C173B" w:rsidRPr="00B74D27">
        <w:rPr>
          <w:sz w:val="24"/>
          <w:szCs w:val="24"/>
          <w:lang w:val="bg-BG"/>
        </w:rPr>
        <w:t xml:space="preserve"> какво точно илюстрира конкретното изображение</w:t>
      </w:r>
      <w:r w:rsidRPr="00B74D27">
        <w:rPr>
          <w:sz w:val="24"/>
          <w:szCs w:val="24"/>
          <w:lang w:val="bg-BG"/>
        </w:rPr>
        <w:t xml:space="preserve">. </w:t>
      </w:r>
    </w:p>
    <w:p w:rsidR="001B11F7" w:rsidRPr="00B74D27" w:rsidRDefault="001B11F7" w:rsidP="001B11F7">
      <w:pPr>
        <w:pStyle w:val="a3"/>
        <w:spacing w:line="276" w:lineRule="auto"/>
        <w:ind w:right="8014"/>
        <w:jc w:val="both"/>
        <w:rPr>
          <w:sz w:val="24"/>
          <w:szCs w:val="24"/>
          <w:lang w:val="bg-BG"/>
        </w:rPr>
      </w:pPr>
      <w:r w:rsidRPr="00B74D27">
        <w:rPr>
          <w:sz w:val="24"/>
          <w:szCs w:val="24"/>
          <w:lang w:val="bg-BG"/>
        </w:rPr>
        <w:t xml:space="preserve">2. </w:t>
      </w:r>
      <w:r w:rsidR="003C173B" w:rsidRPr="00B74D27">
        <w:rPr>
          <w:sz w:val="24"/>
          <w:szCs w:val="24"/>
          <w:lang w:val="bg-BG"/>
        </w:rPr>
        <w:t>След това той дава на СХИУ задачата да различат кои от изображенията представляват граждански права и кои представляват желания. Целта на дейността е човека с интелектуални увреждания да се научи как да различава кое е право и кое е желание, докато се обучава какви са основните му права като възрастен и като човек с интелект. увреждания</w:t>
      </w:r>
      <w:r w:rsidRPr="00B74D27">
        <w:rPr>
          <w:sz w:val="24"/>
          <w:szCs w:val="24"/>
          <w:lang w:val="bg-BG"/>
        </w:rPr>
        <w:t>.</w:t>
      </w:r>
    </w:p>
    <w:p w:rsidR="00D81F9E" w:rsidRPr="00B74D27" w:rsidRDefault="003C173B" w:rsidP="00D94570">
      <w:pPr>
        <w:pStyle w:val="a3"/>
        <w:spacing w:before="290" w:line="276" w:lineRule="auto"/>
        <w:ind w:right="8014"/>
        <w:jc w:val="both"/>
        <w:rPr>
          <w:sz w:val="24"/>
          <w:szCs w:val="24"/>
          <w:lang w:val="bg-BG"/>
        </w:rPr>
      </w:pPr>
      <w:r w:rsidRPr="00B74D27">
        <w:rPr>
          <w:b/>
          <w:sz w:val="24"/>
          <w:szCs w:val="24"/>
          <w:lang w:val="bg-BG"/>
        </w:rPr>
        <w:t>Забележка</w:t>
      </w:r>
      <w:r w:rsidR="001B11F7" w:rsidRPr="00B74D27">
        <w:rPr>
          <w:b/>
          <w:sz w:val="24"/>
          <w:szCs w:val="24"/>
          <w:lang w:val="bg-BG"/>
        </w:rPr>
        <w:t>:</w:t>
      </w:r>
      <w:r w:rsidR="001B11F7" w:rsidRPr="00B74D27">
        <w:rPr>
          <w:sz w:val="24"/>
          <w:szCs w:val="24"/>
          <w:lang w:val="bg-BG"/>
        </w:rPr>
        <w:t xml:space="preserve"> </w:t>
      </w:r>
      <w:r w:rsidRPr="00B74D27">
        <w:rPr>
          <w:sz w:val="24"/>
          <w:szCs w:val="24"/>
          <w:lang w:val="bg-BG"/>
        </w:rPr>
        <w:t xml:space="preserve">Обучителят </w:t>
      </w:r>
      <w:r w:rsidR="00B74D27">
        <w:rPr>
          <w:sz w:val="24"/>
          <w:szCs w:val="24"/>
          <w:lang w:val="bg-BG"/>
        </w:rPr>
        <w:t xml:space="preserve">трябва да </w:t>
      </w:r>
      <w:r w:rsidRPr="00B74D27">
        <w:rPr>
          <w:sz w:val="24"/>
          <w:szCs w:val="24"/>
          <w:lang w:val="bg-BG"/>
        </w:rPr>
        <w:t>има предвид, че за някои хора с интелектуални увреждания понятието „права“ може да бъде твърде абстрактно и те могат да имат големи затруднения с това упражнение. В такива случаи той отделя допълнително време и внимание за задълбочено обсъждане на различните права и изчиства</w:t>
      </w:r>
      <w:r w:rsidR="00B74D27">
        <w:rPr>
          <w:sz w:val="24"/>
          <w:szCs w:val="24"/>
          <w:lang w:val="bg-BG"/>
        </w:rPr>
        <w:t xml:space="preserve"> всичко неясно</w:t>
      </w:r>
      <w:r w:rsidRPr="00B74D27">
        <w:rPr>
          <w:sz w:val="24"/>
          <w:szCs w:val="24"/>
          <w:lang w:val="bg-BG"/>
        </w:rPr>
        <w:t>, преди да следва инструкциите</w:t>
      </w:r>
      <w:r w:rsidR="001B11F7" w:rsidRPr="00B74D27">
        <w:rPr>
          <w:sz w:val="24"/>
          <w:szCs w:val="24"/>
          <w:lang w:val="bg-BG"/>
        </w:rPr>
        <w:t>.</w:t>
      </w:r>
    </w:p>
    <w:sectPr w:rsidR="00D81F9E" w:rsidRPr="00B74D27" w:rsidSect="00816998">
      <w:headerReference w:type="default" r:id="rId16"/>
      <w:footerReference w:type="default" r:id="rId17"/>
      <w:pgSz w:w="17180" w:h="12250" w:orient="landscape"/>
      <w:pgMar w:top="1380" w:right="720" w:bottom="1120" w:left="1200" w:header="756" w:footer="92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37D3" w:rsidRDefault="00C437D3">
      <w:r>
        <w:separator/>
      </w:r>
    </w:p>
  </w:endnote>
  <w:endnote w:type="continuationSeparator" w:id="0">
    <w:p w:rsidR="00C437D3" w:rsidRDefault="00C43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쀀ƅ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BB029E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487163392" behindDoc="1" locked="0" layoutInCell="1" allowOverlap="1">
          <wp:simplePos x="0" y="0"/>
          <wp:positionH relativeFrom="page">
            <wp:posOffset>3759200</wp:posOffset>
          </wp:positionH>
          <wp:positionV relativeFrom="page">
            <wp:posOffset>7099300</wp:posOffset>
          </wp:positionV>
          <wp:extent cx="4914900" cy="51562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7034" r="27570"/>
                  <a:stretch/>
                </pic:blipFill>
                <pic:spPr bwMode="auto">
                  <a:xfrm>
                    <a:off x="0" y="0"/>
                    <a:ext cx="49149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BB029E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251659264" behindDoc="1" locked="0" layoutInCell="1" allowOverlap="1">
          <wp:simplePos x="0" y="0"/>
          <wp:positionH relativeFrom="page">
            <wp:posOffset>3517900</wp:posOffset>
          </wp:positionH>
          <wp:positionV relativeFrom="page">
            <wp:posOffset>7188200</wp:posOffset>
          </wp:positionV>
          <wp:extent cx="3911600" cy="515620"/>
          <wp:effectExtent l="0" t="0" r="0" b="0"/>
          <wp:wrapNone/>
          <wp:docPr id="52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image3.jpeg"/>
                  <pic:cNvPicPr/>
                </pic:nvPicPr>
                <pic:blipFill rotWithShape="1">
                  <a:blip r:embed="rId1" cstate="print"/>
                  <a:srcRect l="18608" r="37303"/>
                  <a:stretch/>
                </pic:blipFill>
                <pic:spPr bwMode="auto">
                  <a:xfrm>
                    <a:off x="0" y="0"/>
                    <a:ext cx="39116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37D3" w:rsidRDefault="00C437D3">
      <w:r>
        <w:separator/>
      </w:r>
    </w:p>
  </w:footnote>
  <w:footnote w:type="continuationSeparator" w:id="0">
    <w:p w:rsidR="00C437D3" w:rsidRDefault="00C437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9F0CE8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64416" behindDoc="1" locked="0" layoutInCell="1" allowOverlap="1">
          <wp:simplePos x="0" y="0"/>
          <wp:positionH relativeFrom="column">
            <wp:posOffset>7498080</wp:posOffset>
          </wp:positionH>
          <wp:positionV relativeFrom="paragraph">
            <wp:posOffset>2540</wp:posOffset>
          </wp:positionV>
          <wp:extent cx="1752600" cy="382270"/>
          <wp:effectExtent l="0" t="0" r="0" b="0"/>
          <wp:wrapTight wrapText="bothSides">
            <wp:wrapPolygon edited="0">
              <wp:start x="0" y="0"/>
              <wp:lineTo x="0" y="20452"/>
              <wp:lineTo x="21365" y="20452"/>
              <wp:lineTo x="21365" y="0"/>
              <wp:lineTo x="0" y="0"/>
            </wp:wrapPolygon>
          </wp:wrapTight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382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48716236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9F0CE8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66464" behindDoc="1" locked="0" layoutInCell="1" allowOverlap="1" wp14:anchorId="45DCF8AE" wp14:editId="493D0D4B">
          <wp:simplePos x="0" y="0"/>
          <wp:positionH relativeFrom="column">
            <wp:posOffset>7505700</wp:posOffset>
          </wp:positionH>
          <wp:positionV relativeFrom="paragraph">
            <wp:posOffset>0</wp:posOffset>
          </wp:positionV>
          <wp:extent cx="1752600" cy="382270"/>
          <wp:effectExtent l="0" t="0" r="0" b="0"/>
          <wp:wrapTight wrapText="bothSides">
            <wp:wrapPolygon edited="0">
              <wp:start x="0" y="0"/>
              <wp:lineTo x="0" y="20452"/>
              <wp:lineTo x="21365" y="20452"/>
              <wp:lineTo x="21365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382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25165516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50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kwNK4FAJL++RstAAAA"/>
  </w:docVars>
  <w:rsids>
    <w:rsidRoot w:val="0001491E"/>
    <w:rsid w:val="000112F3"/>
    <w:rsid w:val="0001491E"/>
    <w:rsid w:val="000174A6"/>
    <w:rsid w:val="000332A9"/>
    <w:rsid w:val="000974B5"/>
    <w:rsid w:val="000C4573"/>
    <w:rsid w:val="001A0526"/>
    <w:rsid w:val="001B11F7"/>
    <w:rsid w:val="002025F2"/>
    <w:rsid w:val="00231C30"/>
    <w:rsid w:val="002C30F2"/>
    <w:rsid w:val="00311274"/>
    <w:rsid w:val="00322A2D"/>
    <w:rsid w:val="00393D2F"/>
    <w:rsid w:val="003A7F68"/>
    <w:rsid w:val="003C173B"/>
    <w:rsid w:val="003E634A"/>
    <w:rsid w:val="005375CC"/>
    <w:rsid w:val="0060137D"/>
    <w:rsid w:val="006247C9"/>
    <w:rsid w:val="00632F9A"/>
    <w:rsid w:val="00661333"/>
    <w:rsid w:val="006D4E87"/>
    <w:rsid w:val="006F52C2"/>
    <w:rsid w:val="006F65E9"/>
    <w:rsid w:val="007D3548"/>
    <w:rsid w:val="00816998"/>
    <w:rsid w:val="0085754D"/>
    <w:rsid w:val="0087335E"/>
    <w:rsid w:val="008A3B87"/>
    <w:rsid w:val="008E6CDA"/>
    <w:rsid w:val="009002F9"/>
    <w:rsid w:val="00921936"/>
    <w:rsid w:val="00953D3B"/>
    <w:rsid w:val="009D3CD6"/>
    <w:rsid w:val="009F0CE8"/>
    <w:rsid w:val="009F284A"/>
    <w:rsid w:val="00A04A64"/>
    <w:rsid w:val="00AE4FDD"/>
    <w:rsid w:val="00B74D27"/>
    <w:rsid w:val="00B901E2"/>
    <w:rsid w:val="00BB029E"/>
    <w:rsid w:val="00C34C1E"/>
    <w:rsid w:val="00C437D3"/>
    <w:rsid w:val="00CC7516"/>
    <w:rsid w:val="00CF2DD7"/>
    <w:rsid w:val="00D06DE5"/>
    <w:rsid w:val="00D13169"/>
    <w:rsid w:val="00D81F9E"/>
    <w:rsid w:val="00D83377"/>
    <w:rsid w:val="00D94570"/>
    <w:rsid w:val="00DC1FAE"/>
    <w:rsid w:val="00DE4688"/>
    <w:rsid w:val="00E15EC3"/>
    <w:rsid w:val="00F660F7"/>
    <w:rsid w:val="00F8573D"/>
    <w:rsid w:val="00FB0387"/>
    <w:rsid w:val="00FB246F"/>
    <w:rsid w:val="00FC58BD"/>
    <w:rsid w:val="00FE07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90B5B4-C34F-484E-9B97-5E3577D49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322A2D"/>
    <w:rPr>
      <w:rFonts w:ascii="Georgia" w:eastAsia="Georgia" w:hAnsi="Georgia" w:cs="Georgia"/>
    </w:rPr>
  </w:style>
  <w:style w:type="paragraph" w:styleId="1">
    <w:name w:val="heading 1"/>
    <w:basedOn w:val="a"/>
    <w:uiPriority w:val="1"/>
    <w:qFormat/>
    <w:rsid w:val="00322A2D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2">
    <w:name w:val="heading 2"/>
    <w:basedOn w:val="a"/>
    <w:uiPriority w:val="1"/>
    <w:qFormat/>
    <w:rsid w:val="00322A2D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uiPriority w:val="1"/>
    <w:qFormat/>
    <w:rsid w:val="00322A2D"/>
    <w:pPr>
      <w:spacing w:line="268" w:lineRule="exact"/>
      <w:ind w:left="499"/>
    </w:pPr>
    <w:rPr>
      <w:rFonts w:ascii="Impact" w:eastAsia="Impact" w:hAnsi="Impact" w:cs="Impact"/>
    </w:rPr>
  </w:style>
  <w:style w:type="paragraph" w:styleId="20">
    <w:name w:val="toc 2"/>
    <w:basedOn w:val="a"/>
    <w:uiPriority w:val="1"/>
    <w:qFormat/>
    <w:rsid w:val="00322A2D"/>
    <w:pPr>
      <w:ind w:left="720"/>
    </w:pPr>
  </w:style>
  <w:style w:type="paragraph" w:styleId="a3">
    <w:name w:val="Body Text"/>
    <w:basedOn w:val="a"/>
    <w:uiPriority w:val="1"/>
    <w:qFormat/>
    <w:rsid w:val="00322A2D"/>
  </w:style>
  <w:style w:type="paragraph" w:styleId="a4">
    <w:name w:val="Title"/>
    <w:basedOn w:val="a"/>
    <w:link w:val="a5"/>
    <w:uiPriority w:val="1"/>
    <w:qFormat/>
    <w:rsid w:val="00322A2D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a6">
    <w:name w:val="List Paragraph"/>
    <w:basedOn w:val="a"/>
    <w:uiPriority w:val="1"/>
    <w:qFormat/>
    <w:rsid w:val="00322A2D"/>
    <w:pPr>
      <w:spacing w:before="1"/>
      <w:ind w:left="941" w:hanging="360"/>
    </w:pPr>
  </w:style>
  <w:style w:type="paragraph" w:customStyle="1" w:styleId="TableParagraph">
    <w:name w:val="Table Paragraph"/>
    <w:basedOn w:val="a"/>
    <w:uiPriority w:val="1"/>
    <w:qFormat/>
    <w:rsid w:val="00322A2D"/>
  </w:style>
  <w:style w:type="paragraph" w:styleId="a7">
    <w:name w:val="header"/>
    <w:basedOn w:val="a"/>
    <w:link w:val="a8"/>
    <w:uiPriority w:val="99"/>
    <w:unhideWhenUsed/>
    <w:rsid w:val="00D81F9E"/>
    <w:pPr>
      <w:tabs>
        <w:tab w:val="center" w:pos="4680"/>
        <w:tab w:val="right" w:pos="9360"/>
      </w:tabs>
    </w:pPr>
  </w:style>
  <w:style w:type="character" w:customStyle="1" w:styleId="a8">
    <w:name w:val="Горен колонтитул Знак"/>
    <w:basedOn w:val="a0"/>
    <w:link w:val="a7"/>
    <w:uiPriority w:val="99"/>
    <w:rsid w:val="00D81F9E"/>
    <w:rPr>
      <w:rFonts w:ascii="Georgia" w:eastAsia="Georgia" w:hAnsi="Georgia" w:cs="Georgia"/>
    </w:rPr>
  </w:style>
  <w:style w:type="paragraph" w:styleId="a9">
    <w:name w:val="footer"/>
    <w:basedOn w:val="a"/>
    <w:link w:val="aa"/>
    <w:uiPriority w:val="99"/>
    <w:unhideWhenUsed/>
    <w:rsid w:val="00D81F9E"/>
    <w:pPr>
      <w:tabs>
        <w:tab w:val="center" w:pos="4680"/>
        <w:tab w:val="right" w:pos="9360"/>
      </w:tabs>
    </w:pPr>
  </w:style>
  <w:style w:type="character" w:customStyle="1" w:styleId="aa">
    <w:name w:val="Долен колонтитул Знак"/>
    <w:basedOn w:val="a0"/>
    <w:link w:val="a9"/>
    <w:uiPriority w:val="99"/>
    <w:rsid w:val="00D81F9E"/>
    <w:rPr>
      <w:rFonts w:ascii="Georgia" w:eastAsia="Georgia" w:hAnsi="Georgia" w:cs="Georgia"/>
    </w:rPr>
  </w:style>
  <w:style w:type="character" w:customStyle="1" w:styleId="a5">
    <w:name w:val="Заглавие Знак"/>
    <w:basedOn w:val="a0"/>
    <w:link w:val="a4"/>
    <w:uiPriority w:val="1"/>
    <w:rsid w:val="00D06DE5"/>
    <w:rPr>
      <w:rFonts w:ascii="Impact" w:eastAsia="Impact" w:hAnsi="Impact" w:cs="Impact"/>
      <w:b/>
      <w:bCs/>
      <w:sz w:val="40"/>
      <w:szCs w:val="40"/>
    </w:rPr>
  </w:style>
  <w:style w:type="paragraph" w:styleId="ab">
    <w:name w:val="Balloon Text"/>
    <w:basedOn w:val="a"/>
    <w:link w:val="ac"/>
    <w:uiPriority w:val="99"/>
    <w:semiHidden/>
    <w:unhideWhenUsed/>
    <w:rsid w:val="00C34C1E"/>
    <w:rPr>
      <w:rFonts w:ascii="Tahoma" w:hAnsi="Tahoma" w:cs="Tahoma"/>
      <w:sz w:val="16"/>
      <w:szCs w:val="16"/>
    </w:rPr>
  </w:style>
  <w:style w:type="character" w:customStyle="1" w:styleId="ac">
    <w:name w:val="Изнесен текст Знак"/>
    <w:basedOn w:val="a0"/>
    <w:link w:val="ab"/>
    <w:uiPriority w:val="99"/>
    <w:semiHidden/>
    <w:rsid w:val="00C34C1E"/>
    <w:rPr>
      <w:rFonts w:ascii="Tahoma" w:eastAsia="Georg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26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8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7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jpeg"/><Relationship Id="rId5" Type="http://schemas.openxmlformats.org/officeDocument/2006/relationships/footnotes" Target="foot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9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Petya</cp:lastModifiedBy>
  <cp:revision>6</cp:revision>
  <cp:lastPrinted>2021-06-03T10:48:00Z</cp:lastPrinted>
  <dcterms:created xsi:type="dcterms:W3CDTF">2021-05-10T12:32:00Z</dcterms:created>
  <dcterms:modified xsi:type="dcterms:W3CDTF">2021-06-03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